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926D9" w14:textId="09CF32DC" w:rsidR="00450CE4" w:rsidRDefault="00E455F3" w:rsidP="00E455F3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E455F3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7</w:t>
      </w:r>
    </w:p>
    <w:p w14:paraId="54E68882" w14:textId="77777777" w:rsidR="00E455F3" w:rsidRPr="00E455F3" w:rsidRDefault="00E455F3" w:rsidP="00E455F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1: Below are the two lists convert it into the dictionary</w:t>
      </w:r>
    </w:p>
    <w:p w14:paraId="6CDEE4AE" w14:textId="5D2E356A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7E6722DF" wp14:editId="0F2B1EB9">
            <wp:extent cx="5534025" cy="1620277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64471" cy="1629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DD378" w14:textId="77777777" w:rsidR="00E455F3" w:rsidRPr="00E455F3" w:rsidRDefault="00E455F3" w:rsidP="00E455F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2: Merge following two Python dictionaries into one</w:t>
      </w:r>
    </w:p>
    <w:p w14:paraId="50C3FC72" w14:textId="68D91E4F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6D6A45CB" wp14:editId="1F1D0853">
            <wp:extent cx="5591175" cy="696880"/>
            <wp:effectExtent l="0" t="0" r="0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03215" cy="69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C9EA1" w14:textId="7801F966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510C2557" wp14:editId="6BBEF995">
            <wp:extent cx="5629275" cy="745556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96782" cy="754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8F8EA" w14:textId="77777777" w:rsidR="00E455F3" w:rsidRPr="00E455F3" w:rsidRDefault="00E455F3" w:rsidP="00E455F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Exercise 3: Access the value of key ‘history’ from the below </w:t>
      </w:r>
      <w:proofErr w:type="spellStart"/>
      <w:r w:rsidRPr="00E455F3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>dict</w:t>
      </w:r>
      <w:proofErr w:type="spellEnd"/>
    </w:p>
    <w:p w14:paraId="7EC9C48D" w14:textId="03D0E74F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572EB021" wp14:editId="1C9322DF">
            <wp:extent cx="5581650" cy="2819166"/>
            <wp:effectExtent l="0" t="0" r="0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7032" cy="282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61365" w14:textId="77777777" w:rsidR="00E455F3" w:rsidRPr="00E455F3" w:rsidRDefault="00E455F3" w:rsidP="00E455F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/>
        <w:t>Exercise 5: Create a new dictionary by extracting the following keys from a below dictionary</w:t>
      </w:r>
    </w:p>
    <w:p w14:paraId="00467326" w14:textId="326B92C4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4D173F19" wp14:editId="62D7DCC7">
            <wp:extent cx="5610225" cy="3090871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31527" cy="310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A3BB3" w14:textId="64897E65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317E397A" wp14:editId="0E1DCCE7">
            <wp:extent cx="5610225" cy="441382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0172" cy="447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89926" w14:textId="77777777" w:rsidR="00E455F3" w:rsidRPr="00E455F3" w:rsidRDefault="00E455F3" w:rsidP="00E455F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7: Check if a value 200 exists in a dictionary</w:t>
      </w:r>
    </w:p>
    <w:p w14:paraId="09C2CAA0" w14:textId="223BFD2D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5BFD5065" wp14:editId="176F7D36">
            <wp:extent cx="5676900" cy="532191"/>
            <wp:effectExtent l="0" t="0" r="0" b="127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3888" cy="55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A8F5B" w14:textId="77777777" w:rsidR="00E455F3" w:rsidRPr="00E455F3" w:rsidRDefault="00E455F3" w:rsidP="00E455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E455F3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>Expected output:</w:t>
      </w:r>
    </w:p>
    <w:p w14:paraId="3F8A5346" w14:textId="77777777" w:rsidR="00E455F3" w:rsidRPr="00E455F3" w:rsidRDefault="00E455F3" w:rsidP="00E455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E455F3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rue</w:t>
      </w:r>
    </w:p>
    <w:p w14:paraId="20FDEFA3" w14:textId="77777777" w:rsidR="00E455F3" w:rsidRPr="00E455F3" w:rsidRDefault="00E455F3" w:rsidP="00E455F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Exercise 8: Rename key </w:t>
      </w:r>
      <w:r w:rsidRPr="00E455F3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>city</w:t>
      </w:r>
      <w:r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 to </w:t>
      </w:r>
      <w:r w:rsidRPr="00E455F3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>location</w:t>
      </w:r>
      <w:r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 in the following dictionary</w:t>
      </w:r>
    </w:p>
    <w:p w14:paraId="726C7472" w14:textId="5A4BDDA8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16D8B6D1" wp14:editId="4310103D">
            <wp:extent cx="5629275" cy="3101367"/>
            <wp:effectExtent l="0" t="0" r="0" b="381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1445" cy="3113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690C9" w14:textId="77777777" w:rsidR="00E455F3" w:rsidRPr="00E455F3" w:rsidRDefault="00E455F3" w:rsidP="00E455F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lastRenderedPageBreak/>
        <w:t>Exercise 9: Get the key of a minimum value from the following dictionary</w:t>
      </w:r>
    </w:p>
    <w:p w14:paraId="2B836CA5" w14:textId="590DB31A" w:rsidR="00E455F3" w:rsidRPr="00E455F3" w:rsidRDefault="00E455F3" w:rsidP="00E455F3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62B5684A" wp14:editId="22F62C49">
            <wp:extent cx="5940425" cy="1950085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7F6E7" w14:textId="77777777" w:rsidR="00E455F3" w:rsidRPr="00E455F3" w:rsidRDefault="00E455F3" w:rsidP="00E455F3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E455F3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xercise 10: Change Brad’s salary to 8500 from a given Python dictionary</w:t>
      </w:r>
    </w:p>
    <w:p w14:paraId="7D9CCA54" w14:textId="0D9E5E0A" w:rsidR="00E455F3" w:rsidRPr="00E455F3" w:rsidRDefault="00E455F3" w:rsidP="00E455F3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0" w:name="_GoBack"/>
      <w:r w:rsidRPr="00E455F3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0F8A6194" wp14:editId="38A06341">
            <wp:extent cx="5940425" cy="2905760"/>
            <wp:effectExtent l="0" t="0" r="3175" b="889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455F3" w:rsidRPr="00E455F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913F4"/>
    <w:multiLevelType w:val="multilevel"/>
    <w:tmpl w:val="5CBAE7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950CC0"/>
    <w:multiLevelType w:val="multilevel"/>
    <w:tmpl w:val="CA3AA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370D90"/>
    <w:multiLevelType w:val="multilevel"/>
    <w:tmpl w:val="EA3EC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2NzMyNjM2NjNV0lEKTi0uzszPAykwrgUA9Wq63ywAAAA="/>
  </w:docVars>
  <w:rsids>
    <w:rsidRoot w:val="008D3B20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8D3B20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C6A6D"/>
    <w:rsid w:val="00DD5395"/>
    <w:rsid w:val="00DE2AEE"/>
    <w:rsid w:val="00E10D7C"/>
    <w:rsid w:val="00E111EF"/>
    <w:rsid w:val="00E169DC"/>
    <w:rsid w:val="00E455F3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B1F22"/>
  <w15:chartTrackingRefBased/>
  <w15:docId w15:val="{B5EE8703-F4F6-4082-A448-391FD78AB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8D3B2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455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D3B20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semiHidden/>
    <w:unhideWhenUsed/>
    <w:rsid w:val="008D3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8D3B20"/>
    <w:rPr>
      <w:i/>
      <w:iCs/>
    </w:rPr>
  </w:style>
  <w:style w:type="paragraph" w:customStyle="1" w:styleId="topic-title">
    <w:name w:val="topic-title"/>
    <w:basedOn w:val="a"/>
    <w:rsid w:val="008D3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8D3B20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8D3B20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8D3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TML0">
    <w:name w:val="HTML Preformatted"/>
    <w:basedOn w:val="a"/>
    <w:link w:val="HTML1"/>
    <w:uiPriority w:val="99"/>
    <w:semiHidden/>
    <w:unhideWhenUsed/>
    <w:rsid w:val="008D3B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8D3B20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6">
    <w:name w:val="Strong"/>
    <w:basedOn w:val="a0"/>
    <w:uiPriority w:val="22"/>
    <w:qFormat/>
    <w:rsid w:val="008D3B20"/>
    <w:rPr>
      <w:b/>
      <w:bCs/>
    </w:rPr>
  </w:style>
  <w:style w:type="character" w:customStyle="1" w:styleId="40">
    <w:name w:val="Заголовок 4 Знак"/>
    <w:basedOn w:val="a0"/>
    <w:link w:val="4"/>
    <w:uiPriority w:val="9"/>
    <w:semiHidden/>
    <w:rsid w:val="00E455F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E455F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2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87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4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6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26:00Z</dcterms:created>
  <dcterms:modified xsi:type="dcterms:W3CDTF">2021-09-02T15:59:00Z</dcterms:modified>
</cp:coreProperties>
</file>